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40B452F4" w:rsidR="00772E6D" w:rsidRDefault="00772E6D" w:rsidP="005739B0">
      <w:pPr>
        <w:spacing w:before="240"/>
        <w:ind w:firstLine="0"/>
        <w:jc w:val="center"/>
        <w:rPr>
          <w:sz w:val="24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66FDA9F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Trương Thị Ngọc Viên</w:t>
      </w:r>
    </w:p>
    <w:p w14:paraId="5BAB952E" w14:textId="0B2074B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45K21.1</w:t>
      </w:r>
    </w:p>
    <w:p w14:paraId="784F503E" w14:textId="697BA8B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MA Solution</w:t>
      </w:r>
    </w:p>
    <w:p w14:paraId="59700ED7" w14:textId="73736A16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5739B0">
        <w:rPr>
          <w:bCs/>
          <w:color w:val="000000"/>
          <w:sz w:val="28"/>
        </w:rPr>
        <w:t>Nguyễn Thanh Bình</w:t>
      </w:r>
    </w:p>
    <w:p w14:paraId="32125EC5" w14:textId="7D47A5E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5739B0">
        <w:rPr>
          <w:bCs/>
          <w:color w:val="000000"/>
          <w:sz w:val="28"/>
        </w:rPr>
        <w:t>Ths.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0D551A00" w:rsidR="005739B0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4D31F09" w14:textId="77777777" w:rsidR="005739B0" w:rsidRDefault="005739B0">
      <w:pPr>
        <w:spacing w:before="0" w:after="0" w:line="240" w:lineRule="auto"/>
        <w:ind w:firstLine="0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br w:type="page"/>
      </w:r>
    </w:p>
    <w:p w14:paraId="427493C1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F1138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F1138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F1138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F1138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04821" w14:textId="77777777" w:rsidR="00F11387" w:rsidRDefault="00F11387" w:rsidP="00352F46">
      <w:r>
        <w:separator/>
      </w:r>
    </w:p>
    <w:p w14:paraId="2A0BFC39" w14:textId="77777777" w:rsidR="00F11387" w:rsidRDefault="00F11387" w:rsidP="00352F46"/>
    <w:p w14:paraId="28D7CF48" w14:textId="77777777" w:rsidR="00F11387" w:rsidRDefault="00F11387" w:rsidP="00C50F39"/>
    <w:p w14:paraId="7A37B5F3" w14:textId="77777777" w:rsidR="00F11387" w:rsidRDefault="00F11387"/>
  </w:endnote>
  <w:endnote w:type="continuationSeparator" w:id="0">
    <w:p w14:paraId="715B3461" w14:textId="77777777" w:rsidR="00F11387" w:rsidRDefault="00F11387" w:rsidP="00352F46">
      <w:r>
        <w:continuationSeparator/>
      </w:r>
    </w:p>
    <w:p w14:paraId="52F55D08" w14:textId="77777777" w:rsidR="00F11387" w:rsidRDefault="00F11387" w:rsidP="00352F46"/>
    <w:p w14:paraId="29FED60C" w14:textId="77777777" w:rsidR="00F11387" w:rsidRDefault="00F11387" w:rsidP="00C50F39"/>
    <w:p w14:paraId="3066518B" w14:textId="77777777" w:rsidR="00F11387" w:rsidRDefault="00F113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C7AC9" w14:textId="77777777" w:rsidR="00F11387" w:rsidRDefault="00F11387" w:rsidP="00352F46">
      <w:r>
        <w:separator/>
      </w:r>
    </w:p>
  </w:footnote>
  <w:footnote w:type="continuationSeparator" w:id="0">
    <w:p w14:paraId="3C0558A8" w14:textId="77777777" w:rsidR="00F11387" w:rsidRDefault="00F11387" w:rsidP="00352F46">
      <w:r>
        <w:continuationSeparator/>
      </w:r>
    </w:p>
    <w:p w14:paraId="3426F8A7" w14:textId="77777777" w:rsidR="00F11387" w:rsidRDefault="00F11387" w:rsidP="00352F46"/>
    <w:p w14:paraId="561DED6B" w14:textId="77777777" w:rsidR="00F11387" w:rsidRDefault="00F11387" w:rsidP="00C50F39"/>
    <w:p w14:paraId="5529F80A" w14:textId="77777777" w:rsidR="00F11387" w:rsidRDefault="00F113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F1138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F1138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F1138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F1138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F1138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167356076">
    <w:abstractNumId w:val="11"/>
  </w:num>
  <w:num w:numId="2" w16cid:durableId="1653213207">
    <w:abstractNumId w:val="2"/>
  </w:num>
  <w:num w:numId="3" w16cid:durableId="1310555402">
    <w:abstractNumId w:val="3"/>
  </w:num>
  <w:num w:numId="4" w16cid:durableId="833835629">
    <w:abstractNumId w:val="21"/>
  </w:num>
  <w:num w:numId="5" w16cid:durableId="649821751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766728835">
    <w:abstractNumId w:val="22"/>
  </w:num>
  <w:num w:numId="7" w16cid:durableId="966010800">
    <w:abstractNumId w:val="9"/>
  </w:num>
  <w:num w:numId="8" w16cid:durableId="1317419275">
    <w:abstractNumId w:val="8"/>
  </w:num>
  <w:num w:numId="9" w16cid:durableId="1897427129">
    <w:abstractNumId w:val="5"/>
  </w:num>
  <w:num w:numId="10" w16cid:durableId="989404054">
    <w:abstractNumId w:val="13"/>
  </w:num>
  <w:num w:numId="11" w16cid:durableId="1615676867">
    <w:abstractNumId w:val="17"/>
  </w:num>
  <w:num w:numId="12" w16cid:durableId="666831286">
    <w:abstractNumId w:val="20"/>
  </w:num>
  <w:num w:numId="13" w16cid:durableId="1872570988">
    <w:abstractNumId w:val="12"/>
  </w:num>
  <w:num w:numId="14" w16cid:durableId="120077500">
    <w:abstractNumId w:val="10"/>
  </w:num>
  <w:num w:numId="15" w16cid:durableId="16859804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9400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8500664">
    <w:abstractNumId w:val="16"/>
  </w:num>
  <w:num w:numId="18" w16cid:durableId="1990359863">
    <w:abstractNumId w:val="1"/>
  </w:num>
  <w:num w:numId="19" w16cid:durableId="2056390840">
    <w:abstractNumId w:val="11"/>
  </w:num>
  <w:num w:numId="20" w16cid:durableId="1246496719">
    <w:abstractNumId w:val="11"/>
  </w:num>
  <w:num w:numId="21" w16cid:durableId="1306079434">
    <w:abstractNumId w:val="0"/>
  </w:num>
  <w:num w:numId="22" w16cid:durableId="1673679446">
    <w:abstractNumId w:val="7"/>
  </w:num>
  <w:num w:numId="23" w16cid:durableId="922910240">
    <w:abstractNumId w:val="11"/>
  </w:num>
  <w:num w:numId="24" w16cid:durableId="939917932">
    <w:abstractNumId w:val="11"/>
  </w:num>
  <w:num w:numId="25" w16cid:durableId="1983382514">
    <w:abstractNumId w:val="14"/>
  </w:num>
  <w:num w:numId="26" w16cid:durableId="89858298">
    <w:abstractNumId w:val="19"/>
  </w:num>
  <w:num w:numId="27" w16cid:durableId="1555698298">
    <w:abstractNumId w:val="11"/>
  </w:num>
  <w:num w:numId="28" w16cid:durableId="287516380">
    <w:abstractNumId w:val="2"/>
  </w:num>
  <w:num w:numId="29" w16cid:durableId="1264648390">
    <w:abstractNumId w:val="2"/>
  </w:num>
  <w:num w:numId="30" w16cid:durableId="177237928">
    <w:abstractNumId w:val="4"/>
  </w:num>
  <w:num w:numId="31" w16cid:durableId="1878815168">
    <w:abstractNumId w:val="11"/>
  </w:num>
  <w:num w:numId="32" w16cid:durableId="110786604">
    <w:abstractNumId w:val="11"/>
  </w:num>
  <w:num w:numId="33" w16cid:durableId="180826416">
    <w:abstractNumId w:val="11"/>
  </w:num>
  <w:num w:numId="34" w16cid:durableId="1566257306">
    <w:abstractNumId w:val="11"/>
  </w:num>
  <w:num w:numId="35" w16cid:durableId="758336396">
    <w:abstractNumId w:val="11"/>
  </w:num>
  <w:num w:numId="36" w16cid:durableId="729887704">
    <w:abstractNumId w:val="11"/>
  </w:num>
  <w:num w:numId="37" w16cid:durableId="1183393982">
    <w:abstractNumId w:val="11"/>
  </w:num>
  <w:num w:numId="38" w16cid:durableId="201190328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9B0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387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8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Thi Ngoc Vien</cp:lastModifiedBy>
  <cp:revision>13</cp:revision>
  <cp:lastPrinted>2021-06-02T14:00:00Z</cp:lastPrinted>
  <dcterms:created xsi:type="dcterms:W3CDTF">2022-06-30T16:14:00Z</dcterms:created>
  <dcterms:modified xsi:type="dcterms:W3CDTF">2022-07-08T03:49:00Z</dcterms:modified>
</cp:coreProperties>
</file>